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657B7A" w14:textId="77777777" w:rsidR="00187445" w:rsidRDefault="00187445">
      <w:pPr>
        <w:pStyle w:val="FirstParagraph"/>
      </w:pPr>
      <w:bookmarkStart w:id="0" w:name="c_1"/>
      <w:bookmarkEnd w:id="0"/>
    </w:p>
    <w:p w14:paraId="263EC5B2" w14:textId="77777777" w:rsidR="00187445" w:rsidRDefault="00A336A5">
      <w:pPr>
        <w:pStyle w:val="Nadpis1"/>
      </w:pPr>
      <w:bookmarkStart w:id="1" w:name="ot-osv"/>
      <w:r>
        <w:t>286/2011-OT-OSV</w:t>
      </w:r>
      <w:bookmarkEnd w:id="1"/>
    </w:p>
    <w:p w14:paraId="5133175A" w14:textId="77777777" w:rsidR="00187445" w:rsidRDefault="00A336A5">
      <w:pPr>
        <w:pStyle w:val="Nadpis1"/>
      </w:pPr>
      <w:bookmarkStart w:id="2" w:name="instrukce"/>
      <w:r>
        <w:t>Instrukce</w:t>
      </w:r>
      <w:bookmarkEnd w:id="2"/>
    </w:p>
    <w:p w14:paraId="3013C1CC" w14:textId="77777777" w:rsidR="00187445" w:rsidRDefault="00A336A5">
      <w:pPr>
        <w:pStyle w:val="Nadpis1"/>
      </w:pPr>
      <w:bookmarkStart w:id="3" w:name="ministerstva-spravedlnosti"/>
      <w:r>
        <w:t>Ministerstva spravedlnosti</w:t>
      </w:r>
      <w:bookmarkEnd w:id="3"/>
    </w:p>
    <w:p w14:paraId="00FE6A62" w14:textId="77777777" w:rsidR="00187445" w:rsidRDefault="00A336A5">
      <w:pPr>
        <w:pStyle w:val="Odstavec-center"/>
      </w:pPr>
      <w:r>
        <w:t>ze dne 17. července 2011,</w:t>
      </w:r>
    </w:p>
    <w:p w14:paraId="3B43D8B7" w14:textId="77777777" w:rsidR="00187445" w:rsidRDefault="00A336A5">
      <w:pPr>
        <w:pStyle w:val="Nadpis5"/>
      </w:pPr>
      <w:bookmarkStart w:id="4" w:name="X3bc7292745a9d93a5119b6f7646f713ee36c044"/>
      <w:r>
        <w:t xml:space="preserve">kterou se stanoví sazebník úhrad za poskytování informací podle zákona č. </w:t>
      </w:r>
      <w:hyperlink r:id="rId7">
        <w:r>
          <w:rPr>
            <w:rStyle w:val="Hypertextovodkaz"/>
          </w:rPr>
          <w:t>106/1999 Sb.</w:t>
        </w:r>
      </w:hyperlink>
      <w:r>
        <w:t xml:space="preserve"> o svobodném přístupu k informacím, ve znění pozdějších předpisů</w:t>
      </w:r>
      <w:bookmarkEnd w:id="4"/>
    </w:p>
    <w:p w14:paraId="34DDB747" w14:textId="77777777" w:rsidR="00187445" w:rsidRDefault="00A336A5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31/2025-SM-OBE/6</w:t>
        </w:r>
      </w:hyperlink>
    </w:p>
    <w:p w14:paraId="38CCF915" w14:textId="77777777" w:rsidR="00187445" w:rsidRDefault="00A336A5">
      <w:pPr>
        <w:pStyle w:val="Odstavec-mensi"/>
      </w:pPr>
      <w:r>
        <w:t xml:space="preserve">Ministerstvo spravedlnosti ČR stanoví k zajištění jednotného postupu podle zákona č. </w:t>
      </w:r>
      <w:hyperlink r:id="rId9">
        <w:r>
          <w:rPr>
            <w:rStyle w:val="Hypertextovodkaz"/>
          </w:rPr>
          <w:t>106/1999 Sb.</w:t>
        </w:r>
      </w:hyperlink>
      <w:r>
        <w:t xml:space="preserve">, o svobodném přístupu k informacím, ve znění pozdějších předpisů, v souladu s nařízením vlády č. </w:t>
      </w:r>
      <w:hyperlink r:id="rId10">
        <w:r>
          <w:rPr>
            <w:rStyle w:val="Hypertextovodkaz"/>
          </w:rPr>
          <w:t>173/2006 Sb.</w:t>
        </w:r>
      </w:hyperlink>
      <w:r>
        <w:t xml:space="preserve">, o zásadách stanovení úhrad a licenčních odměn za poskytování informací podle </w:t>
      </w:r>
      <w:hyperlink r:id="rId11">
        <w:r>
          <w:rPr>
            <w:rStyle w:val="Hypertextovodkaz"/>
          </w:rPr>
          <w:t>zákona o svobodném přístupu k informacím</w:t>
        </w:r>
      </w:hyperlink>
      <w:r>
        <w:t>, tento sazebník úhrad za poskytování informací (dále jen „sazebník“):</w:t>
      </w:r>
    </w:p>
    <w:p w14:paraId="2A7C6FC0" w14:textId="77777777" w:rsidR="00187445" w:rsidRDefault="00A336A5">
      <w:pPr>
        <w:pStyle w:val="Zkladntext"/>
      </w:pPr>
      <w:bookmarkStart w:id="5" w:name="c_146"/>
      <w:bookmarkStart w:id="6" w:name="pa_1"/>
      <w:bookmarkEnd w:id="5"/>
      <w:bookmarkEnd w:id="6"/>
      <w:r>
        <w:t xml:space="preserve"> </w:t>
      </w:r>
      <w:bookmarkStart w:id="7" w:name="p_1"/>
      <w:bookmarkEnd w:id="7"/>
    </w:p>
    <w:p w14:paraId="02D7D96B" w14:textId="77777777" w:rsidR="00187445" w:rsidRDefault="00A336A5">
      <w:pPr>
        <w:pStyle w:val="H5-center"/>
      </w:pPr>
      <w:r>
        <w:t>§ 1</w:t>
      </w:r>
    </w:p>
    <w:p w14:paraId="2DBC87FB" w14:textId="77777777" w:rsidR="00187445" w:rsidRDefault="00187445">
      <w:pPr>
        <w:pStyle w:val="Zkladntext"/>
      </w:pPr>
      <w:bookmarkStart w:id="8" w:name="c_148"/>
      <w:bookmarkEnd w:id="8"/>
    </w:p>
    <w:p w14:paraId="34B9852C" w14:textId="77777777" w:rsidR="00187445" w:rsidRDefault="00A336A5">
      <w:pPr>
        <w:pStyle w:val="Nadpis5"/>
      </w:pPr>
      <w:bookmarkStart w:id="9" w:name="náklady-na-pořízení-kopií"/>
      <w:r>
        <w:t>Náklady na pořízení kopií</w:t>
      </w:r>
      <w:bookmarkEnd w:id="9"/>
    </w:p>
    <w:p w14:paraId="4C36C36C" w14:textId="77777777" w:rsidR="00187445" w:rsidRDefault="00A336A5">
      <w:pPr>
        <w:pStyle w:val="FirstParagraph"/>
      </w:pPr>
      <w:r>
        <w:t>(1) Za pořízení kopie formátu A4</w:t>
      </w:r>
    </w:p>
    <w:p w14:paraId="6BF3E94A" w14:textId="77777777" w:rsidR="00187445" w:rsidRDefault="00A336A5">
      <w:pPr>
        <w:pStyle w:val="Odstavec-posun-minus1r"/>
      </w:pPr>
      <w:r>
        <w:t xml:space="preserve">a) Jednostranná </w:t>
      </w:r>
      <w:r>
        <w:rPr>
          <w:b/>
        </w:rPr>
        <w:t>2,- Kč</w:t>
      </w:r>
      <w:r>
        <w:t>,</w:t>
      </w:r>
    </w:p>
    <w:p w14:paraId="07499AAC" w14:textId="77777777" w:rsidR="00187445" w:rsidRDefault="00A336A5">
      <w:pPr>
        <w:pStyle w:val="Odstavec-posun-minus1r"/>
      </w:pPr>
      <w:r>
        <w:t xml:space="preserve">b) oboustranná </w:t>
      </w:r>
      <w:r>
        <w:rPr>
          <w:b/>
        </w:rPr>
        <w:t>3,- Kč</w:t>
      </w:r>
      <w:r>
        <w:t>.</w:t>
      </w:r>
    </w:p>
    <w:p w14:paraId="2DBF636B" w14:textId="77777777" w:rsidR="00187445" w:rsidRDefault="00A336A5">
      <w:pPr>
        <w:pStyle w:val="Zkladntext"/>
      </w:pPr>
      <w:r>
        <w:t>(2) Za pořízení kopie formátu A3</w:t>
      </w:r>
    </w:p>
    <w:p w14:paraId="2255DCC9" w14:textId="77777777" w:rsidR="00187445" w:rsidRDefault="00A336A5">
      <w:pPr>
        <w:pStyle w:val="Odstavec-posun-minus1r"/>
      </w:pPr>
      <w:r>
        <w:t xml:space="preserve">a) Jednostranná </w:t>
      </w:r>
      <w:r>
        <w:rPr>
          <w:b/>
        </w:rPr>
        <w:t>3,- Kč</w:t>
      </w:r>
      <w:r>
        <w:t>,</w:t>
      </w:r>
    </w:p>
    <w:p w14:paraId="5303C77C" w14:textId="77777777" w:rsidR="00187445" w:rsidRDefault="00A336A5">
      <w:pPr>
        <w:pStyle w:val="Odstavec-posun-minus1r"/>
      </w:pPr>
      <w:r>
        <w:t xml:space="preserve">b) oboustranná </w:t>
      </w:r>
      <w:r>
        <w:rPr>
          <w:b/>
        </w:rPr>
        <w:t>4,- Kč</w:t>
      </w:r>
      <w:r>
        <w:t>.</w:t>
      </w:r>
    </w:p>
    <w:p w14:paraId="5308D04A" w14:textId="77777777" w:rsidR="00187445" w:rsidRDefault="00A336A5">
      <w:pPr>
        <w:pStyle w:val="Zkladntext"/>
      </w:pPr>
      <w:r>
        <w:t>(3) Pokud jsou požadované informace obsaženy v publikaci či tiskovině vydávané povinným subjektem, stanoví se výše úhrady ve výši ceny příslušného výtisku, poskytujíli se informace formou prodeje tohoto výtisku.</w:t>
      </w:r>
    </w:p>
    <w:p w14:paraId="142B8479" w14:textId="77777777" w:rsidR="00187445" w:rsidRDefault="00A336A5">
      <w:pPr>
        <w:pStyle w:val="Zkladntext"/>
      </w:pPr>
      <w:bookmarkStart w:id="10" w:name="c_209"/>
      <w:bookmarkStart w:id="11" w:name="pa_2"/>
      <w:bookmarkEnd w:id="10"/>
      <w:bookmarkEnd w:id="11"/>
      <w:r>
        <w:t xml:space="preserve"> </w:t>
      </w:r>
      <w:bookmarkStart w:id="12" w:name="p_2"/>
      <w:bookmarkEnd w:id="12"/>
    </w:p>
    <w:p w14:paraId="6485C469" w14:textId="77777777" w:rsidR="00187445" w:rsidRDefault="00A336A5">
      <w:pPr>
        <w:pStyle w:val="H5-center"/>
      </w:pPr>
      <w:r>
        <w:t>§ 2</w:t>
      </w:r>
    </w:p>
    <w:p w14:paraId="7ACCE1A8" w14:textId="77777777" w:rsidR="00187445" w:rsidRDefault="00187445">
      <w:pPr>
        <w:pStyle w:val="Zkladntext"/>
      </w:pPr>
      <w:bookmarkStart w:id="13" w:name="c_211"/>
      <w:bookmarkEnd w:id="13"/>
    </w:p>
    <w:p w14:paraId="20F9F15B" w14:textId="77777777" w:rsidR="00187445" w:rsidRDefault="00A336A5">
      <w:pPr>
        <w:pStyle w:val="Nadpis5"/>
      </w:pPr>
      <w:bookmarkStart w:id="14" w:name="X901eea78d25fcfebd8a667a5d9e62874f393578"/>
      <w:r>
        <w:t>Náklady na pořízení technických nosičů dat</w:t>
      </w:r>
      <w:bookmarkEnd w:id="14"/>
    </w:p>
    <w:p w14:paraId="2FACE555" w14:textId="77777777" w:rsidR="00187445" w:rsidRDefault="00A336A5">
      <w:pPr>
        <w:pStyle w:val="FirstParagraph"/>
      </w:pPr>
      <w:r>
        <w:t>(1) Za 1 kus CD, pokud tuto formu vyžaduje žadatel 10,- Kč.</w:t>
      </w:r>
    </w:p>
    <w:p w14:paraId="16E6CD57" w14:textId="77777777" w:rsidR="00187445" w:rsidRDefault="00A336A5">
      <w:pPr>
        <w:pStyle w:val="Zkladntext"/>
      </w:pPr>
      <w:r>
        <w:t>(2) Za 1 kus DVD, pokud tuto formu vyžaduje žadatel 15,- Kč.</w:t>
      </w:r>
    </w:p>
    <w:p w14:paraId="2F6045D1" w14:textId="77777777" w:rsidR="00187445" w:rsidRDefault="00A336A5">
      <w:pPr>
        <w:pStyle w:val="Zkladntext"/>
      </w:pPr>
      <w:r>
        <w:t>(3) V případě použití jiného technického nosiče dat se náklady stanoví ve výši jeho skutečné pořizovací ceny.</w:t>
      </w:r>
    </w:p>
    <w:p w14:paraId="1B633A25" w14:textId="77777777" w:rsidR="00187445" w:rsidRDefault="00A336A5">
      <w:pPr>
        <w:pStyle w:val="Zkladntext"/>
      </w:pPr>
      <w:bookmarkStart w:id="15" w:name="c_258"/>
      <w:bookmarkStart w:id="16" w:name="pa_3"/>
      <w:bookmarkEnd w:id="15"/>
      <w:bookmarkEnd w:id="16"/>
      <w:r>
        <w:t xml:space="preserve"> </w:t>
      </w:r>
      <w:bookmarkStart w:id="17" w:name="p_3"/>
      <w:bookmarkEnd w:id="17"/>
    </w:p>
    <w:p w14:paraId="48BA6167" w14:textId="77777777" w:rsidR="00187445" w:rsidRDefault="00A336A5">
      <w:pPr>
        <w:pStyle w:val="H5-center"/>
      </w:pPr>
      <w:r>
        <w:t>§ 3</w:t>
      </w:r>
    </w:p>
    <w:p w14:paraId="31377C98" w14:textId="77777777" w:rsidR="00187445" w:rsidRDefault="00187445">
      <w:pPr>
        <w:pStyle w:val="Zkladntext"/>
      </w:pPr>
      <w:bookmarkStart w:id="18" w:name="c_260"/>
      <w:bookmarkEnd w:id="18"/>
    </w:p>
    <w:p w14:paraId="38B39455" w14:textId="77777777" w:rsidR="00187445" w:rsidRDefault="00A336A5">
      <w:pPr>
        <w:pStyle w:val="Nadpis5"/>
      </w:pPr>
      <w:bookmarkStart w:id="19" w:name="náklady-na-odeslání-informací-žadateli"/>
      <w:r>
        <w:t>Náklady na odeslání informací žadateli</w:t>
      </w:r>
      <w:bookmarkEnd w:id="19"/>
    </w:p>
    <w:p w14:paraId="5C4E54CC" w14:textId="77777777" w:rsidR="00187445" w:rsidRDefault="00A336A5">
      <w:pPr>
        <w:pStyle w:val="FirstParagraph"/>
      </w:pPr>
      <w:r>
        <w:t>(1) Náklady za použitou nebo požadovanou poštovní službu se hradí ve výši skutečných nákladů dle platného ceníku použitého provozovatele poštovních služeb.</w:t>
      </w:r>
    </w:p>
    <w:p w14:paraId="441800BB" w14:textId="77777777" w:rsidR="00187445" w:rsidRDefault="00A336A5">
      <w:pPr>
        <w:pStyle w:val="Zkladntext"/>
      </w:pPr>
      <w:r>
        <w:t>(2) Náklady na balné se nehradí.</w:t>
      </w:r>
    </w:p>
    <w:p w14:paraId="67E0F1FA" w14:textId="77777777" w:rsidR="00187445" w:rsidRDefault="00A336A5">
      <w:pPr>
        <w:pStyle w:val="Zkladntext"/>
      </w:pPr>
      <w:bookmarkStart w:id="20" w:name="c_292"/>
      <w:bookmarkStart w:id="21" w:name="pa_3a"/>
      <w:bookmarkEnd w:id="20"/>
      <w:bookmarkEnd w:id="21"/>
      <w:r>
        <w:t xml:space="preserve"> </w:t>
      </w:r>
      <w:bookmarkStart w:id="22" w:name="p_3a"/>
      <w:bookmarkEnd w:id="22"/>
    </w:p>
    <w:p w14:paraId="3BB0012D" w14:textId="77777777" w:rsidR="00187445" w:rsidRDefault="00A336A5">
      <w:pPr>
        <w:pStyle w:val="H5-center"/>
      </w:pPr>
      <w:r>
        <w:t>§ 3a</w:t>
      </w:r>
    </w:p>
    <w:p w14:paraId="6A29F0C3" w14:textId="77777777" w:rsidR="00187445" w:rsidRDefault="00187445">
      <w:pPr>
        <w:pStyle w:val="Zkladntext"/>
      </w:pPr>
      <w:bookmarkStart w:id="23" w:name="c_294"/>
      <w:bookmarkEnd w:id="23"/>
    </w:p>
    <w:p w14:paraId="66066BBD" w14:textId="77777777" w:rsidR="00187445" w:rsidRDefault="00A336A5">
      <w:pPr>
        <w:pStyle w:val="Nadpis5"/>
      </w:pPr>
      <w:bookmarkStart w:id="24" w:name="využití-dálkového-přístupu"/>
      <w:r>
        <w:t>Využití dálkového přístupu</w:t>
      </w:r>
      <w:bookmarkEnd w:id="24"/>
    </w:p>
    <w:p w14:paraId="1F601804" w14:textId="77777777" w:rsidR="00187445" w:rsidRDefault="00A336A5">
      <w:pPr>
        <w:pStyle w:val="FirstParagraph"/>
      </w:pPr>
      <w:r>
        <w:t xml:space="preserve">Jsou-li pro to splněny podmínky, může povinný subjekt poskytnout informace namísto postupu podle ustanovení </w:t>
      </w:r>
      <w:hyperlink r:id="rId12">
        <w:r>
          <w:rPr>
            <w:rStyle w:val="Hypertextovodkaz"/>
          </w:rPr>
          <w:t>§ 1 až § 3</w:t>
        </w:r>
      </w:hyperlink>
      <w:r>
        <w:t xml:space="preserve"> elektronicky, a to prostřednictvím zabezpečeného dálkového přístupu.</w:t>
      </w:r>
    </w:p>
    <w:p w14:paraId="44860993" w14:textId="77777777" w:rsidR="00187445" w:rsidRDefault="00A336A5">
      <w:pPr>
        <w:pStyle w:val="Zkladntext"/>
      </w:pPr>
      <w:bookmarkStart w:id="25" w:name="c_324"/>
      <w:bookmarkStart w:id="26" w:name="pa_4"/>
      <w:bookmarkEnd w:id="25"/>
      <w:bookmarkEnd w:id="26"/>
      <w:r>
        <w:t xml:space="preserve"> </w:t>
      </w:r>
      <w:bookmarkStart w:id="27" w:name="p_4"/>
      <w:bookmarkEnd w:id="27"/>
    </w:p>
    <w:p w14:paraId="652A281D" w14:textId="77777777" w:rsidR="00187445" w:rsidRDefault="00A336A5">
      <w:pPr>
        <w:pStyle w:val="H5-center"/>
      </w:pPr>
      <w:r>
        <w:lastRenderedPageBreak/>
        <w:t>§ 4</w:t>
      </w:r>
    </w:p>
    <w:p w14:paraId="1D51C6F7" w14:textId="77777777" w:rsidR="00187445" w:rsidRDefault="00187445">
      <w:pPr>
        <w:pStyle w:val="Zkladntext"/>
      </w:pPr>
      <w:bookmarkStart w:id="28" w:name="c_326"/>
      <w:bookmarkEnd w:id="28"/>
    </w:p>
    <w:p w14:paraId="654AB0D1" w14:textId="77777777" w:rsidR="00187445" w:rsidRDefault="00A336A5">
      <w:pPr>
        <w:pStyle w:val="Nadpis5"/>
      </w:pPr>
      <w:bookmarkStart w:id="29" w:name="Xc0793f0c3d6fc2321b38ca34c5b5d50fa155cc6"/>
      <w:r>
        <w:t>Náklady na mimořádně rozsáhlé vyhledání informací</w:t>
      </w:r>
      <w:bookmarkEnd w:id="29"/>
    </w:p>
    <w:p w14:paraId="7D6E3FE0" w14:textId="77777777" w:rsidR="00187445" w:rsidRDefault="00A336A5">
      <w:pPr>
        <w:pStyle w:val="FirstParagraph"/>
      </w:pPr>
      <w:r>
        <w:t>Pokud je poskytnutí informace spojeno s mimořádně rozsáhlým vyhledáváním informací, stanoví se výše úhrady za každou hodinu vyhledávání jedním pracovníkem na 400,- Kč. V případě mimořádně rozsáhlého vyhledávání informací více pracovníky je výše úhrady dána součtem částek připadajících na každého pracovníka.</w:t>
      </w:r>
    </w:p>
    <w:p w14:paraId="0995818B" w14:textId="77777777" w:rsidR="00187445" w:rsidRDefault="00A336A5">
      <w:pPr>
        <w:pStyle w:val="Zkladntext"/>
      </w:pPr>
      <w:bookmarkStart w:id="30" w:name="c_414"/>
      <w:bookmarkStart w:id="31" w:name="pa_5"/>
      <w:bookmarkEnd w:id="30"/>
      <w:bookmarkEnd w:id="31"/>
      <w:r>
        <w:t xml:space="preserve"> </w:t>
      </w:r>
      <w:bookmarkStart w:id="32" w:name="p_5"/>
      <w:bookmarkEnd w:id="32"/>
    </w:p>
    <w:p w14:paraId="47976D10" w14:textId="77777777" w:rsidR="00187445" w:rsidRDefault="00A336A5">
      <w:pPr>
        <w:pStyle w:val="H5-center"/>
      </w:pPr>
      <w:r>
        <w:t>§ 5</w:t>
      </w:r>
    </w:p>
    <w:p w14:paraId="173FE82A" w14:textId="77777777" w:rsidR="00187445" w:rsidRDefault="00187445">
      <w:pPr>
        <w:pStyle w:val="Zkladntext"/>
      </w:pPr>
      <w:bookmarkStart w:id="33" w:name="c_416"/>
      <w:bookmarkEnd w:id="33"/>
    </w:p>
    <w:p w14:paraId="09BA5593" w14:textId="77777777" w:rsidR="00187445" w:rsidRDefault="00A336A5">
      <w:pPr>
        <w:pStyle w:val="Nadpis5"/>
      </w:pPr>
      <w:bookmarkStart w:id="34" w:name="společná-ustanovení"/>
      <w:r>
        <w:t>Společná ustanovení</w:t>
      </w:r>
      <w:bookmarkEnd w:id="34"/>
    </w:p>
    <w:p w14:paraId="4C71925D" w14:textId="77777777" w:rsidR="00187445" w:rsidRDefault="00A336A5">
      <w:pPr>
        <w:pStyle w:val="FirstParagraph"/>
      </w:pPr>
      <w:r>
        <w:t>(1) Hrazení nákladů podle tohoto sazebníku je povinnými subjekty požadováno pouze tehdy, přesáhnou-li náklady na poskytnutí informace částku 100,- Kč bez nákladů na poštovní služby.</w:t>
      </w:r>
    </w:p>
    <w:p w14:paraId="3C08C8D6" w14:textId="77777777" w:rsidR="00187445" w:rsidRDefault="00A336A5">
      <w:pPr>
        <w:pStyle w:val="Zkladntext"/>
      </w:pPr>
      <w:r>
        <w:t xml:space="preserve">(2) Vyhledávání informací trvající celkově méně než 1 hodinu nelze považovat za mimořádně rozsáhlé, a povinný subjekt proto není oprávněn požadovat úhradu dle </w:t>
      </w:r>
      <w:hyperlink r:id="rId13">
        <w:r>
          <w:rPr>
            <w:rStyle w:val="Hypertextovodkaz"/>
          </w:rPr>
          <w:t>§ 4 sazebníku</w:t>
        </w:r>
      </w:hyperlink>
      <w:r>
        <w:t>.</w:t>
      </w:r>
    </w:p>
    <w:p w14:paraId="380D856C" w14:textId="77777777" w:rsidR="00187445" w:rsidRDefault="00A336A5">
      <w:pPr>
        <w:pStyle w:val="Zkladntext"/>
      </w:pPr>
      <w:bookmarkStart w:id="35" w:name="c_469"/>
      <w:bookmarkStart w:id="36" w:name="pa_6"/>
      <w:bookmarkEnd w:id="35"/>
      <w:bookmarkEnd w:id="36"/>
      <w:r>
        <w:t xml:space="preserve"> </w:t>
      </w:r>
      <w:bookmarkStart w:id="37" w:name="p_6"/>
      <w:bookmarkEnd w:id="37"/>
    </w:p>
    <w:p w14:paraId="79C4453D" w14:textId="77777777" w:rsidR="00187445" w:rsidRDefault="00A336A5">
      <w:pPr>
        <w:pStyle w:val="H5-center"/>
      </w:pPr>
      <w:r>
        <w:t>§ 6</w:t>
      </w:r>
    </w:p>
    <w:p w14:paraId="79A14086" w14:textId="77777777" w:rsidR="00187445" w:rsidRDefault="00A336A5">
      <w:pPr>
        <w:pStyle w:val="Zkladntext"/>
      </w:pPr>
      <w:r>
        <w:t>Tato instrukce nabývá účinnosti dnem 15. července 2011.</w:t>
      </w:r>
    </w:p>
    <w:p w14:paraId="3A354F30" w14:textId="77777777" w:rsidR="00187445" w:rsidRDefault="00A336A5">
      <w:pPr>
        <w:pStyle w:val="Odstavec-center"/>
      </w:pPr>
      <w:r>
        <w:t>ministr spravedlnosti</w:t>
      </w:r>
    </w:p>
    <w:p w14:paraId="2A2BBDAE" w14:textId="77777777" w:rsidR="00187445" w:rsidRDefault="00A336A5">
      <w:pPr>
        <w:pStyle w:val="Odstavec-center"/>
      </w:pPr>
      <w:r>
        <w:rPr>
          <w:b/>
        </w:rPr>
        <w:t>JUDr. Jiří Pospíšil v.r.</w:t>
      </w:r>
    </w:p>
    <w:p w14:paraId="6B187C7F" w14:textId="77777777" w:rsidR="00187445" w:rsidRDefault="00187445">
      <w:pPr>
        <w:pStyle w:val="Zkladntext"/>
      </w:pPr>
      <w:bookmarkStart w:id="38" w:name="c_485"/>
      <w:bookmarkEnd w:id="38"/>
    </w:p>
    <w:p w14:paraId="256D0E7F" w14:textId="77777777" w:rsidR="00187445" w:rsidRDefault="00A336A5">
      <w:pPr>
        <w:pStyle w:val="Nadpis3"/>
      </w:pPr>
      <w:bookmarkStart w:id="39" w:name="vybraná-ustanovení-novel"/>
      <w:r>
        <w:t>Vybraná ustanovení novel</w:t>
      </w:r>
      <w:bookmarkEnd w:id="39"/>
    </w:p>
    <w:p w14:paraId="63D1E970" w14:textId="77777777" w:rsidR="00187445" w:rsidRDefault="00A336A5">
      <w:pPr>
        <w:pStyle w:val="H5-center"/>
      </w:pPr>
      <w:hyperlink r:id="rId14">
        <w:r>
          <w:rPr>
            <w:rStyle w:val="Hypertextovodkaz"/>
          </w:rPr>
          <w:t>Čl. II INSTRUKCE č. 31/2025-SM-OBE/6</w:t>
        </w:r>
      </w:hyperlink>
    </w:p>
    <w:p w14:paraId="06F55C96" w14:textId="77777777" w:rsidR="00187445" w:rsidRDefault="00A336A5">
      <w:pPr>
        <w:pStyle w:val="Nadpis5"/>
      </w:pPr>
      <w:bookmarkStart w:id="40" w:name="přechodné-ustanovení"/>
      <w:r>
        <w:t>Přechodné ustanovení</w:t>
      </w:r>
      <w:bookmarkEnd w:id="40"/>
    </w:p>
    <w:p w14:paraId="0DED9361" w14:textId="77777777" w:rsidR="00187445" w:rsidRDefault="00A336A5">
      <w:pPr>
        <w:pStyle w:val="FirstParagraph"/>
      </w:pPr>
      <w:r>
        <w:t>Žádost o poskytnutí informace podaná povinnému subjektu přede dnem nabytí účinnosti této instrukce se vyřizuje podle instrukce Ministerstva spravedlnosti ze dne 17. července 2011, č. j. 286/2011-OT-OSV, ve znění účinném přede dnem nabytí účinnosti této instrukce.</w:t>
      </w:r>
    </w:p>
    <w:p w14:paraId="6E3B9C25" w14:textId="77777777" w:rsidR="00187445" w:rsidRDefault="00187445">
      <w:pPr>
        <w:pStyle w:val="Zkladntext"/>
      </w:pPr>
      <w:bookmarkStart w:id="41" w:name="c_532"/>
      <w:bookmarkEnd w:id="41"/>
    </w:p>
    <w:sectPr w:rsidR="00187445">
      <w:headerReference w:type="default" r:id="rId15"/>
      <w:footerReference w:type="default" r:id="rId16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B0D17" w14:textId="77777777" w:rsidR="00A336A5" w:rsidRDefault="00A336A5">
      <w:pPr>
        <w:spacing w:before="0" w:after="0"/>
      </w:pPr>
      <w:r>
        <w:separator/>
      </w:r>
    </w:p>
  </w:endnote>
  <w:endnote w:type="continuationSeparator" w:id="0">
    <w:p w14:paraId="4E227BFE" w14:textId="77777777" w:rsidR="00A336A5" w:rsidRDefault="00A336A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3426DF0E" w14:textId="77777777" w:rsidTr="00623F35">
      <w:trPr>
        <w:trHeight w:val="558"/>
      </w:trPr>
      <w:tc>
        <w:tcPr>
          <w:tcW w:w="3118" w:type="pct"/>
          <w:vAlign w:val="center"/>
        </w:tcPr>
        <w:p w14:paraId="1A8FB754" w14:textId="77777777" w:rsidR="00A336A5" w:rsidRPr="00E63F19" w:rsidRDefault="00A336A5" w:rsidP="00E63F19">
          <w:pPr>
            <w:pStyle w:val="Zhlav"/>
            <w:jc w:val="left"/>
            <w:rPr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1678D242" w14:textId="77777777" w:rsidR="00A336A5" w:rsidRPr="00E63F19" w:rsidRDefault="00A336A5" w:rsidP="00E63F19">
          <w:pPr>
            <w:pStyle w:val="Zhlav"/>
            <w:jc w:val="right"/>
            <w:rPr>
              <w:szCs w:val="16"/>
            </w:rPr>
          </w:pPr>
          <w:r>
            <w:t>losinkova@osoud.chb.justice.cz</w:t>
          </w:r>
        </w:p>
      </w:tc>
    </w:tr>
  </w:tbl>
  <w:p w14:paraId="5247F4F3" w14:textId="77777777" w:rsidR="00A336A5" w:rsidRPr="00C10F99" w:rsidRDefault="00A336A5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76BAD" w14:textId="77777777" w:rsidR="00187445" w:rsidRDefault="00A336A5">
      <w:r>
        <w:separator/>
      </w:r>
    </w:p>
  </w:footnote>
  <w:footnote w:type="continuationSeparator" w:id="0">
    <w:p w14:paraId="6917E997" w14:textId="77777777" w:rsidR="00187445" w:rsidRDefault="00A33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1C1499F2" w14:textId="77777777" w:rsidTr="00623F35">
      <w:trPr>
        <w:trHeight w:val="558"/>
      </w:trPr>
      <w:tc>
        <w:tcPr>
          <w:tcW w:w="4463" w:type="pct"/>
          <w:vAlign w:val="center"/>
        </w:tcPr>
        <w:p w14:paraId="21529AFF" w14:textId="77777777" w:rsidR="00A336A5" w:rsidRPr="00DA00AC" w:rsidRDefault="00A336A5" w:rsidP="005444AF">
          <w:pPr>
            <w:pStyle w:val="Zhlav"/>
            <w:jc w:val="left"/>
            <w:rPr>
              <w:szCs w:val="16"/>
            </w:rPr>
          </w:pPr>
          <w:r>
            <w:t>, kterou se stanoví sazebník úhrad za poskytování informací podle zákona č. 106/1999 Sb. o svobodném přístupu k informacím, ve znění pozdějších předpisů</w:t>
          </w:r>
        </w:p>
      </w:tc>
      <w:tc>
        <w:tcPr>
          <w:tcW w:w="537" w:type="pct"/>
          <w:vAlign w:val="center"/>
        </w:tcPr>
        <w:p w14:paraId="7910FF07" w14:textId="77777777" w:rsidR="00A336A5" w:rsidRPr="00DA00AC" w:rsidRDefault="00A336A5" w:rsidP="005444AF">
          <w:pPr>
            <w:pStyle w:val="Zhlav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4D2D1E98" wp14:editId="56FB8063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D6289B1" w14:textId="77777777" w:rsidR="00A336A5" w:rsidRPr="001222DA" w:rsidRDefault="00A336A5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2BA0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2"/>
  </w:num>
  <w:num w:numId="13" w16cid:durableId="13653274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7445"/>
    <w:rsid w:val="004E29B3"/>
    <w:rsid w:val="00590D07"/>
    <w:rsid w:val="00620449"/>
    <w:rsid w:val="00784D58"/>
    <w:rsid w:val="008D6863"/>
    <w:rsid w:val="00A336A5"/>
    <w:rsid w:val="00B86B75"/>
    <w:rsid w:val="00BC48D5"/>
    <w:rsid w:val="00C36279"/>
    <w:rsid w:val="00E019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BDDA63"/>
  <w15:docId w15:val="{E9A2A3B3-9523-493A-BE7E-28D9DA859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i.cz/products/lawText/1/75050/1/2/ASPI%253A/31/2025-SM-OBE/6%2523" TargetMode="External"/><Relationship Id="rId13" Type="http://schemas.openxmlformats.org/officeDocument/2006/relationships/hyperlink" Target="https://www.aspi.cz/products/lawText/1/75050/1/2/ASPI%253A/106/1999%20Sb.%25234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spi.cz/products/lawText/1/75050/1/2/ASPI%253A/106/1999%20Sb.%2523" TargetMode="External"/><Relationship Id="rId12" Type="http://schemas.openxmlformats.org/officeDocument/2006/relationships/hyperlink" Target="https://www.aspi.cz/products/lawText/1/75050/1/2/ASPI%253A/286/2011-OT-OSV%25231-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pi.cz/products/lawText/1/75050/1/2/ASPI%253A/106/1999%20Sb.%2523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aspi.cz/products/lawText/1/75050/1/2/ASPI%253A/173/2006%20Sb.%25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75050/1/2/ASPI%253A/106/1999%20Sb.%2523" TargetMode="External"/><Relationship Id="rId14" Type="http://schemas.openxmlformats.org/officeDocument/2006/relationships/hyperlink" Target="https://www.aspi.cz/products/lawText/1/75050/1/2/ASPI%253A/340/2020%20Sb.%2523%25C8l\.I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0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inková Lenka</dc:creator>
  <cp:keywords/>
  <cp:lastModifiedBy>Osinková Lenka</cp:lastModifiedBy>
  <cp:revision>2</cp:revision>
  <dcterms:created xsi:type="dcterms:W3CDTF">2026-03-06T08:55:00Z</dcterms:created>
  <dcterms:modified xsi:type="dcterms:W3CDTF">2026-03-0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